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p>
      <w:pPr>
        <w:pStyle w:val="FirstParagraph"/>
      </w:pPr>
      <w:r>
        <w:t xml:space="preserve">MARINE ENGINEERING EXCELLENCE ACADEMY</w:t>
      </w:r>
    </w:p>
    <w:p>
      <w:pPr>
        <w:pStyle w:val="BodyText"/>
      </w:pPr>
      <w:r>
        <w:t xml:space="preserve">123 Oceanic Avenue, Osaka, Japan | +81 6 1234 5678 | career@marine-engineering.ac.jp</w:t>
      </w:r>
    </w:p>
    <w:p>
      <w:pPr>
        <w:pStyle w:val="BodyText"/>
      </w:pPr>
      <w:r>
        <w:t xml:space="preserve">October 26, 2023</w:t>
      </w:r>
    </w:p>
    <w:bookmarkStart w:id="20" w:name="X9b70237048f1e52843bd186657c1b6f2de2ac5e"/>
    <w:p>
      <w:pPr>
        <w:pStyle w:val="Heading1"/>
      </w:pPr>
      <w:r>
        <w:t xml:space="preserve">Internship Application Letter for Marine Engineer Position in Japan Kyoto</w:t>
      </w:r>
    </w:p>
    <w:p>
      <w:pPr>
        <w:pStyle w:val="FirstParagraph"/>
      </w:pPr>
      <w:r>
        <w:t xml:space="preserve">Dear Hiring Committee of Kyoto Marine Technology Innovations,</w:t>
      </w:r>
    </w:p>
    <w:p>
      <w:pPr>
        <w:pStyle w:val="BodyText"/>
      </w:pPr>
      <w:r>
        <w:t xml:space="preserve">I am writing this Internship Application Letter with profound enthusiasm to express my interest in the Marine Engineer internship position within your esteemed organization, as advertised through the Japan International Cooperation Agency (JICA) program. Having dedicated my academic pursuits and professional development to marine engineering principles, I am compelled to seek this opportunity in Japan Kyoto—a city where technological innovation harmonizes with cultural preservation, creating an unparalleled environment for technical growth.</w:t>
      </w:r>
    </w:p>
    <w:p>
      <w:pPr>
        <w:pStyle w:val="BodyText"/>
      </w:pPr>
      <w:r>
        <w:t xml:space="preserve">As a final-year Marine Engineering student at the National University of Singapore, I have cultivated a comprehensive understanding of ship propulsion systems, hull design optimization, and sustainable marine technologies. My academic journey included a 150-hour research project on hybrid propulsion systems for coastal vessels at the Singapore Maritime Institute, where I designed energy-efficient solutions that reduced fuel consumption by 22%. This experience solidified my passion for marine engineering while demonstrating my ability to translate theoretical knowledge into practical applications—a skill I am eager to refine under your mentorship in Japan Kyoto.</w:t>
      </w:r>
    </w:p>
    <w:p>
      <w:pPr>
        <w:pStyle w:val="BodyText"/>
      </w:pPr>
      <w:r>
        <w:t xml:space="preserve">What particularly draws me to this Internship Application Letter opportunity is Kyoto's unique position as a hub of technological advancement within Japan's inland regions. While often associated with its historic temples and cultural heritage, Kyoto has emerged as a strategic center for advanced engineering firms like yours that specialize in marine robotics, port infrastructure management, and environmental compliance systems. I am fascinated by how Kyoto-based companies leverage their inland location to innovate solutions for coastal challenges—developing predictive maintenance AI systems for port machinery or creating sustainable dredging technologies that minimize ecological disruption. This interdisciplinary approach aligns perfectly with my aspiration to contribute to the future of marine engineering in Japan Kyoto, where tradition and technology converge.</w:t>
      </w:r>
    </w:p>
    <w:p>
      <w:pPr>
        <w:pStyle w:val="BodyText"/>
      </w:pPr>
      <w:r>
        <w:t xml:space="preserve">My technical proficiency spans MATLAB-based system simulations, SOLIDWORKS for vessel component design, and industry-standard protocols like IACS (International Association of Classification Societies) standards. During my recent summer internship at Mitsubishi Heavy Industries' Nagasaki facility, I assisted in the thermal efficiency analysis of LNG propulsion systems—gaining hands-on experience with marine exhaust gas cleaning systems that reduced sulfur emissions by 98%. This directly relates to your company's focus on eco-friendly maritime solutions, and I am confident my background in emissions reduction technologies would allow me to contribute meaningfully from day one.</w:t>
      </w:r>
    </w:p>
    <w:p>
      <w:pPr>
        <w:pStyle w:val="BodyText"/>
      </w:pPr>
      <w:r>
        <w:t xml:space="preserve">What sets this opportunity apart is Kyoto's distinct learning environment. Unlike coastal cities where marine engineering work is confined to port operations, Kyoto offers a broader perspective through its network of research institutions like Kyoto University's Institute of Advanced Energy and companies specializing in marine tech transfer. I am particularly eager to learn how your team integrates Japan's renowned precision engineering with maritime sustainability—especially given Kyoto's leadership in circular economy initiatives for industrial waste management. This holistic approach to marine engineering resonates deeply with my own professional philosophy: that technical excellence must serve environmental stewardship.</w:t>
      </w:r>
    </w:p>
    <w:p>
      <w:pPr>
        <w:pStyle w:val="BodyText"/>
      </w:pPr>
      <w:r>
        <w:t xml:space="preserve">I have meticulously studied your recent project on autonomous vessel navigation systems for inland waterways, which demonstrates the innovative spirit I seek to contribute to. My Japanese language proficiency (JLPT N3 level) and cultural sensitivity—evidenced by my 6-month study program at Kyoto Sangyo University's International Exchange Center—ensure I can immediately integrate into your team while respecting Japanese workplace values like *wa* (harmony) and *kaizen* (continuous improvement). I have also prepared a portfolio showcasing CAD models of wave-energy conversion systems and a case study on reducing biofouling through nano-coating technology, which I would welcome the opportunity to discuss during an interview.</w:t>
      </w:r>
    </w:p>
    <w:p>
      <w:pPr>
        <w:pStyle w:val="BodyText"/>
      </w:pPr>
      <w:r>
        <w:t xml:space="preserve">My commitment to marine engineering extends beyond technical skills. As an active member of the International Association of Marine Engineering Students (IAMES), I organized workshops on ethical engineering practices that emphasized safety and environmental responsibility—principles deeply embedded in Japan's maritime culture. I understand that effective Marine Engineers must balance innovation with regulatory compliance, as seen in Japan's stringent Maritime Safety Agency standards. In Kyoto, this manifests through unique challenges like preserving river ecosystems while modernizing infrastructure—a challenge I am eager to tackle under your guidance.</w:t>
      </w:r>
    </w:p>
    <w:p>
      <w:pPr>
        <w:pStyle w:val="BodyText"/>
      </w:pPr>
      <w:r>
        <w:t xml:space="preserve">Japan Kyoto represents more than a location for my internship; it embodies the synthesis of historical wisdom and technological progress I aspire to embody as a Marine Engineer. The city's reverence for meticulous craftsmanship combined with its forward-looking approach to sustainable development creates an ideal ecosystem for nurturing engineers who understand that true innovation respects both human ingenuity and natural systems. This Internship Application Letter serves as my formal expression of dedication to becoming part of this legacy, and I am prepared to bring not only technical skills but also cultural adaptability and unwavering commitment to your team's mission.</w:t>
      </w:r>
    </w:p>
    <w:p>
      <w:pPr>
        <w:pStyle w:val="BodyText"/>
      </w:pPr>
      <w:r>
        <w:t xml:space="preserve">I have attached my resume, academic transcripts, language certification (JLPT N3), and project portfolio for your review. Thank you for considering my application. I am available at your convenience for an interview via Zoom or in person during Kyoto's spring season when the city's cherry blossoms symbolize renewal—much like the transformative potential of our marine engineering work.</w:t>
      </w:r>
    </w:p>
    <w:p>
      <w:pPr>
        <w:pStyle w:val="BodyText"/>
      </w:pPr>
      <w:r>
        <w:t xml:space="preserve">Respectfully yours,</w:t>
      </w:r>
    </w:p>
    <w:p>
      <w:pPr>
        <w:pStyle w:val="BodyText"/>
      </w:pPr>
      <w:r>
        <w:t xml:space="preserve">Alexandra Tan</w:t>
      </w:r>
    </w:p>
    <w:p>
      <w:pPr>
        <w:pStyle w:val="BodyText"/>
      </w:pPr>
      <w:r>
        <w:t xml:space="preserve">Marine Engineering Student | National University of Singapore</w:t>
      </w:r>
    </w:p>
    <w:bookmarkEnd w:id="20"/>
    <w:p>
      <w:pPr>
        <w:pStyle w:val="BodyText"/>
      </w:pPr>
      <w:r>
        <w:t xml:space="preserve">This Internship Application Letter is submitted for consideration under the Japan-Malaysia Student Exchange Program</w:t>
      </w:r>
    </w:p>
    <w:p>
      <w:pPr>
        <w:pStyle w:val="BodyText"/>
      </w:pPr>
      <w:r>
        <w:t xml:space="preserve">Word Count: 856 | Document Reference: MEE-2023-KYOTO-09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Position in Japan Kyoto</dc:title>
  <dc:creator/>
  <dc:language>en</dc:language>
  <cp:keywords/>
  <dcterms:created xsi:type="dcterms:W3CDTF">2026-07-21T15:21:24Z</dcterms:created>
  <dcterms:modified xsi:type="dcterms:W3CDTF">2026-07-21T15:21:24Z</dcterms:modified>
</cp:coreProperties>
</file>

<file path=docProps/custom.xml><?xml version="1.0" encoding="utf-8"?>
<Properties xmlns="http://schemas.openxmlformats.org/officeDocument/2006/custom-properties" xmlns:vt="http://schemas.openxmlformats.org/officeDocument/2006/docPropsVTypes"/>
</file>